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9B911" w14:textId="0800067E" w:rsidR="0086053C" w:rsidRPr="00CF5311" w:rsidRDefault="00CF5311" w:rsidP="00CF5311">
      <w:pPr>
        <w:jc w:val="center"/>
        <w:rPr>
          <w:b/>
          <w:bCs/>
        </w:rPr>
      </w:pPr>
      <w:r w:rsidRPr="00CF5311">
        <w:rPr>
          <w:b/>
          <w:bCs/>
        </w:rPr>
        <w:t>Cover Page</w:t>
      </w:r>
      <w:r w:rsidR="002D46CF">
        <w:rPr>
          <w:b/>
          <w:bCs/>
        </w:rPr>
        <w:t>:</w:t>
      </w:r>
    </w:p>
    <w:p w14:paraId="71F0CFF2" w14:textId="3E6667AE" w:rsidR="009F7BD0" w:rsidRDefault="006A5D69">
      <w:r>
        <w:t>Final mark allocation: 50:50</w:t>
      </w:r>
    </w:p>
    <w:p w14:paraId="3F7509A6" w14:textId="79A46648" w:rsidR="002D46CF" w:rsidRDefault="002D46CF" w:rsidP="002D46CF">
      <w:pPr>
        <w:jc w:val="center"/>
        <w:rPr>
          <w:b/>
          <w:bCs/>
        </w:rPr>
      </w:pPr>
      <w:r>
        <w:rPr>
          <w:b/>
          <w:bCs/>
        </w:rPr>
        <w:t>Development Log:</w:t>
      </w:r>
    </w:p>
    <w:p w14:paraId="133DA4A2" w14:textId="6D152103" w:rsidR="008270FE" w:rsidRDefault="008270FE" w:rsidP="009F7BD0">
      <w:r>
        <w:t>Key:</w:t>
      </w:r>
    </w:p>
    <w:p w14:paraId="1C6FD004" w14:textId="57492207" w:rsidR="008E28BD" w:rsidRPr="009F7BD0" w:rsidRDefault="009F7BD0" w:rsidP="009F7BD0">
      <w:r>
        <w:t>Dev</w:t>
      </w:r>
      <w:r w:rsidR="008270FE">
        <w:t>eloper</w:t>
      </w:r>
      <w:r>
        <w:t xml:space="preserve"> 1</w:t>
      </w:r>
      <w:r w:rsidR="008270FE">
        <w:t xml:space="preserve"> (Dev 1)</w:t>
      </w:r>
      <w:r>
        <w:t xml:space="preserve"> – 160221</w:t>
      </w:r>
      <w:r w:rsidR="00DB0597">
        <w:t xml:space="preserve"> </w:t>
      </w:r>
      <w:r>
        <w:t xml:space="preserve">Developer 2 </w:t>
      </w:r>
      <w:r w:rsidR="008270FE">
        <w:t xml:space="preserve">(Dev 2) </w:t>
      </w:r>
      <w:r w:rsidR="008E28BD">
        <w:t>–</w:t>
      </w:r>
      <w:r>
        <w:t xml:space="preserve"> 193960</w:t>
      </w:r>
      <w:r w:rsidR="00DB0597">
        <w:t xml:space="preserve"> </w:t>
      </w:r>
      <w:r w:rsidR="008E28BD">
        <w:t>Observer – O</w:t>
      </w:r>
      <w:r w:rsidR="00DB0597">
        <w:t xml:space="preserve"> Driver </w:t>
      </w:r>
      <w:r w:rsidR="00233ADC">
        <w:t>–</w:t>
      </w:r>
      <w:r w:rsidR="00DB0597">
        <w:t xml:space="preserve"> D</w:t>
      </w:r>
    </w:p>
    <w:tbl>
      <w:tblPr>
        <w:tblStyle w:val="TableGrid"/>
        <w:tblW w:w="0" w:type="auto"/>
        <w:tblLook w:val="04A0" w:firstRow="1" w:lastRow="0" w:firstColumn="1" w:lastColumn="0" w:noHBand="0" w:noVBand="1"/>
      </w:tblPr>
      <w:tblGrid>
        <w:gridCol w:w="1546"/>
        <w:gridCol w:w="1023"/>
        <w:gridCol w:w="1005"/>
        <w:gridCol w:w="1479"/>
        <w:gridCol w:w="2739"/>
        <w:gridCol w:w="1224"/>
      </w:tblGrid>
      <w:tr w:rsidR="00ED1510" w:rsidRPr="002D7FE3" w14:paraId="66CD9815" w14:textId="77777777" w:rsidTr="000478CF">
        <w:tc>
          <w:tcPr>
            <w:tcW w:w="1546" w:type="dxa"/>
          </w:tcPr>
          <w:p w14:paraId="512A2AA8" w14:textId="24756801" w:rsidR="002D7FE3" w:rsidRPr="002D7FE3" w:rsidRDefault="002D7FE3" w:rsidP="002D46CF">
            <w:r w:rsidRPr="002D7FE3">
              <w:t>Date</w:t>
            </w:r>
          </w:p>
        </w:tc>
        <w:tc>
          <w:tcPr>
            <w:tcW w:w="1023" w:type="dxa"/>
          </w:tcPr>
          <w:p w14:paraId="59B34B91" w14:textId="0E5780F2" w:rsidR="002D7FE3" w:rsidRPr="002D7FE3" w:rsidRDefault="002D7FE3" w:rsidP="002D46CF">
            <w:r>
              <w:t>Time</w:t>
            </w:r>
          </w:p>
        </w:tc>
        <w:tc>
          <w:tcPr>
            <w:tcW w:w="1005" w:type="dxa"/>
          </w:tcPr>
          <w:p w14:paraId="4E66E007" w14:textId="0DF93262" w:rsidR="002D7FE3" w:rsidRPr="002D7FE3" w:rsidRDefault="002D7FE3" w:rsidP="002D46CF">
            <w:r>
              <w:t>Duration</w:t>
            </w:r>
          </w:p>
        </w:tc>
        <w:tc>
          <w:tcPr>
            <w:tcW w:w="1479" w:type="dxa"/>
          </w:tcPr>
          <w:p w14:paraId="5BAD4B07" w14:textId="5AF73E45" w:rsidR="002D7FE3" w:rsidRPr="002D7FE3" w:rsidRDefault="00EC2A23" w:rsidP="002D46CF">
            <w:r>
              <w:t>Role(s)</w:t>
            </w:r>
          </w:p>
        </w:tc>
        <w:tc>
          <w:tcPr>
            <w:tcW w:w="2739" w:type="dxa"/>
          </w:tcPr>
          <w:p w14:paraId="22242742" w14:textId="66F9A655" w:rsidR="002D7FE3" w:rsidRPr="002D7FE3" w:rsidRDefault="00EC2A23" w:rsidP="002D46CF">
            <w:r>
              <w:t>Brief description of what was accomplished.</w:t>
            </w:r>
          </w:p>
        </w:tc>
        <w:tc>
          <w:tcPr>
            <w:tcW w:w="1224" w:type="dxa"/>
          </w:tcPr>
          <w:p w14:paraId="6002CF0A" w14:textId="256EA656" w:rsidR="002D7FE3" w:rsidRPr="002D7FE3" w:rsidRDefault="00A65F61" w:rsidP="002D46CF">
            <w:r>
              <w:t>Candidate Number Signatures</w:t>
            </w:r>
          </w:p>
        </w:tc>
      </w:tr>
      <w:tr w:rsidR="00C6498E" w:rsidRPr="002D7FE3" w14:paraId="26F7C2F5" w14:textId="77777777" w:rsidTr="000478CF">
        <w:tc>
          <w:tcPr>
            <w:tcW w:w="1546" w:type="dxa"/>
          </w:tcPr>
          <w:p w14:paraId="4CC28038" w14:textId="554DDB11" w:rsidR="00E94B9F" w:rsidRDefault="009F7BD0" w:rsidP="002D46CF">
            <w:r>
              <w:t xml:space="preserve">Monday </w:t>
            </w:r>
            <w:r w:rsidR="00515670">
              <w:t>October 18</w:t>
            </w:r>
            <w:r w:rsidR="00515670" w:rsidRPr="00515670">
              <w:rPr>
                <w:vertAlign w:val="superscript"/>
              </w:rPr>
              <w:t>th</w:t>
            </w:r>
          </w:p>
          <w:p w14:paraId="510D72C6" w14:textId="0458EA1E" w:rsidR="00515670" w:rsidRPr="002D7FE3" w:rsidRDefault="00515670" w:rsidP="002D46CF">
            <w:r>
              <w:t>2021</w:t>
            </w:r>
          </w:p>
        </w:tc>
        <w:tc>
          <w:tcPr>
            <w:tcW w:w="1023" w:type="dxa"/>
          </w:tcPr>
          <w:p w14:paraId="0BF8F41E" w14:textId="28EFACB6" w:rsidR="00E94B9F" w:rsidRDefault="009F7BD0" w:rsidP="002D46CF">
            <w:r>
              <w:t>3:30-4:30pm</w:t>
            </w:r>
          </w:p>
        </w:tc>
        <w:tc>
          <w:tcPr>
            <w:tcW w:w="1005" w:type="dxa"/>
          </w:tcPr>
          <w:p w14:paraId="68B9E2BC" w14:textId="104A096E" w:rsidR="00E94B9F" w:rsidRDefault="009F7BD0" w:rsidP="002D46CF">
            <w:r>
              <w:t>1 hour</w:t>
            </w:r>
          </w:p>
        </w:tc>
        <w:tc>
          <w:tcPr>
            <w:tcW w:w="1479" w:type="dxa"/>
          </w:tcPr>
          <w:p w14:paraId="71690E72" w14:textId="5F7BD737" w:rsidR="008270FE" w:rsidRDefault="008B7E84" w:rsidP="002D46CF">
            <w:r>
              <w:t>D = Dev</w:t>
            </w:r>
            <w:r w:rsidR="002003A3">
              <w:t xml:space="preserve"> </w:t>
            </w:r>
            <w:r>
              <w:t>1</w:t>
            </w:r>
          </w:p>
          <w:p w14:paraId="3E3C3D35" w14:textId="02F3D695" w:rsidR="008B7E84" w:rsidRDefault="008B7E84" w:rsidP="002D46CF">
            <w:r>
              <w:t>O= Dev</w:t>
            </w:r>
            <w:r w:rsidR="002003A3">
              <w:t xml:space="preserve"> </w:t>
            </w:r>
            <w:r>
              <w:t>2</w:t>
            </w:r>
          </w:p>
        </w:tc>
        <w:tc>
          <w:tcPr>
            <w:tcW w:w="2739" w:type="dxa"/>
          </w:tcPr>
          <w:p w14:paraId="2804FE36" w14:textId="57C4DBF5" w:rsidR="0014248A" w:rsidRDefault="0014248A" w:rsidP="002D46CF">
            <w:r>
              <w:t>Discussing design/direction, setting up initial classes and files</w:t>
            </w:r>
            <w:r w:rsidR="00800653">
              <w:t>.</w:t>
            </w:r>
          </w:p>
        </w:tc>
        <w:tc>
          <w:tcPr>
            <w:tcW w:w="1224" w:type="dxa"/>
          </w:tcPr>
          <w:p w14:paraId="48CDFF93" w14:textId="21D28A63" w:rsidR="00832A00" w:rsidRDefault="00832A00" w:rsidP="002D46CF">
            <w:r>
              <w:t>160221</w:t>
            </w:r>
          </w:p>
          <w:p w14:paraId="62991CEE" w14:textId="61F32B38" w:rsidR="0070730A" w:rsidRDefault="0070730A" w:rsidP="002D46CF">
            <w:r>
              <w:t>193960</w:t>
            </w:r>
          </w:p>
        </w:tc>
      </w:tr>
      <w:tr w:rsidR="002B1F59" w:rsidRPr="002D7FE3" w14:paraId="3A7B505C" w14:textId="77777777" w:rsidTr="000478CF">
        <w:tc>
          <w:tcPr>
            <w:tcW w:w="1546" w:type="dxa"/>
          </w:tcPr>
          <w:p w14:paraId="07B799EF" w14:textId="6BA3E38F" w:rsidR="004F03FE" w:rsidRDefault="004F03FE" w:rsidP="004F03FE">
            <w:r>
              <w:t>Tuesday October 19</w:t>
            </w:r>
            <w:r w:rsidRPr="00555ACC">
              <w:rPr>
                <w:vertAlign w:val="superscript"/>
              </w:rPr>
              <w:t>th</w:t>
            </w:r>
            <w:r>
              <w:rPr>
                <w:vertAlign w:val="superscript"/>
              </w:rPr>
              <w:t xml:space="preserve"> </w:t>
            </w:r>
            <w:r>
              <w:t>2021</w:t>
            </w:r>
          </w:p>
        </w:tc>
        <w:tc>
          <w:tcPr>
            <w:tcW w:w="1023" w:type="dxa"/>
          </w:tcPr>
          <w:p w14:paraId="29991122" w14:textId="6CFAEDA0" w:rsidR="004F03FE" w:rsidRDefault="00FB697D" w:rsidP="004F03FE">
            <w:r>
              <w:t>5</w:t>
            </w:r>
            <w:r w:rsidR="004F03FE">
              <w:t>:30-7:30pm</w:t>
            </w:r>
          </w:p>
        </w:tc>
        <w:tc>
          <w:tcPr>
            <w:tcW w:w="1005" w:type="dxa"/>
          </w:tcPr>
          <w:p w14:paraId="70331EBD" w14:textId="2B56AB4A" w:rsidR="004F03FE" w:rsidRDefault="004F03FE" w:rsidP="004F03FE">
            <w:r>
              <w:t>2 hours</w:t>
            </w:r>
          </w:p>
        </w:tc>
        <w:tc>
          <w:tcPr>
            <w:tcW w:w="1479" w:type="dxa"/>
          </w:tcPr>
          <w:p w14:paraId="00E50D2E" w14:textId="53011E41" w:rsidR="004F03FE" w:rsidRDefault="004F03FE" w:rsidP="004F03FE">
            <w:r>
              <w:t>First half:</w:t>
            </w:r>
          </w:p>
          <w:p w14:paraId="2E8FB3A2" w14:textId="77777777" w:rsidR="004F03FE" w:rsidRDefault="004F03FE" w:rsidP="004F03FE">
            <w:r>
              <w:t>D = Dev 2</w:t>
            </w:r>
          </w:p>
          <w:p w14:paraId="295A0514" w14:textId="77777777" w:rsidR="004F03FE" w:rsidRDefault="004F03FE" w:rsidP="004F03FE">
            <w:r>
              <w:t>O = Dev 1</w:t>
            </w:r>
          </w:p>
          <w:p w14:paraId="4A9AA20A" w14:textId="7EFE5811" w:rsidR="004F03FE" w:rsidRDefault="004F03FE" w:rsidP="004F03FE">
            <w:r>
              <w:t xml:space="preserve">Second </w:t>
            </w:r>
            <w:r w:rsidR="00275C40">
              <w:t>h</w:t>
            </w:r>
            <w:r>
              <w:t>alf</w:t>
            </w:r>
          </w:p>
          <w:p w14:paraId="26B6C1AF" w14:textId="77777777" w:rsidR="004F03FE" w:rsidRDefault="004F03FE" w:rsidP="004F03FE">
            <w:r>
              <w:t>D = Dev 1</w:t>
            </w:r>
          </w:p>
          <w:p w14:paraId="742F2D3F" w14:textId="641E601E" w:rsidR="004F03FE" w:rsidRDefault="004F03FE" w:rsidP="004F03FE">
            <w:r>
              <w:t>O = Dev 2</w:t>
            </w:r>
          </w:p>
        </w:tc>
        <w:tc>
          <w:tcPr>
            <w:tcW w:w="2739" w:type="dxa"/>
          </w:tcPr>
          <w:p w14:paraId="50E7BC00" w14:textId="162F1F7C" w:rsidR="004F03FE" w:rsidRDefault="004F03FE" w:rsidP="004F03FE">
            <w:r>
              <w:t xml:space="preserve">Created file reading </w:t>
            </w:r>
            <w:r w:rsidR="00E2773A">
              <w:t xml:space="preserve">methods </w:t>
            </w:r>
            <w:r>
              <w:t>and some object methods.</w:t>
            </w:r>
          </w:p>
        </w:tc>
        <w:tc>
          <w:tcPr>
            <w:tcW w:w="1224" w:type="dxa"/>
          </w:tcPr>
          <w:p w14:paraId="1BE5DBE9" w14:textId="77777777" w:rsidR="004F03FE" w:rsidRDefault="004F03FE" w:rsidP="004F03FE">
            <w:r>
              <w:t>160221</w:t>
            </w:r>
          </w:p>
          <w:p w14:paraId="65243E6A" w14:textId="5C323A28" w:rsidR="004F03FE" w:rsidRDefault="004F03FE" w:rsidP="004F03FE">
            <w:r>
              <w:t>193960</w:t>
            </w:r>
          </w:p>
        </w:tc>
      </w:tr>
      <w:tr w:rsidR="002B1F59" w:rsidRPr="002D7FE3" w14:paraId="778E498C" w14:textId="77777777" w:rsidTr="000478CF">
        <w:tc>
          <w:tcPr>
            <w:tcW w:w="1546" w:type="dxa"/>
          </w:tcPr>
          <w:p w14:paraId="71796653" w14:textId="53211EE4" w:rsidR="00D33224" w:rsidRDefault="00A51623" w:rsidP="00D33224">
            <w:r>
              <w:t>Friday October 22</w:t>
            </w:r>
            <w:r w:rsidRPr="00A51623">
              <w:rPr>
                <w:vertAlign w:val="superscript"/>
              </w:rPr>
              <w:t>nd</w:t>
            </w:r>
            <w:r>
              <w:t xml:space="preserve"> 2021</w:t>
            </w:r>
          </w:p>
        </w:tc>
        <w:tc>
          <w:tcPr>
            <w:tcW w:w="1023" w:type="dxa"/>
          </w:tcPr>
          <w:p w14:paraId="59577297" w14:textId="3C6259BB" w:rsidR="00D33224" w:rsidRDefault="00AF2E21" w:rsidP="00D33224">
            <w:r>
              <w:t>6:00-7:30pm</w:t>
            </w:r>
          </w:p>
        </w:tc>
        <w:tc>
          <w:tcPr>
            <w:tcW w:w="1005" w:type="dxa"/>
          </w:tcPr>
          <w:p w14:paraId="0AD3EF30" w14:textId="78A9E901" w:rsidR="00D33224" w:rsidRDefault="00AF2E21" w:rsidP="00D33224">
            <w:r>
              <w:t>1 hour and 30 mins</w:t>
            </w:r>
          </w:p>
        </w:tc>
        <w:tc>
          <w:tcPr>
            <w:tcW w:w="1479" w:type="dxa"/>
          </w:tcPr>
          <w:p w14:paraId="58BC76A9" w14:textId="77777777" w:rsidR="00D33224" w:rsidRDefault="008E27D8" w:rsidP="00D33224">
            <w:r>
              <w:t>D = Dev 2</w:t>
            </w:r>
          </w:p>
          <w:p w14:paraId="7F8BC03A" w14:textId="67DDD986" w:rsidR="008E27D8" w:rsidRDefault="008E27D8" w:rsidP="00D33224">
            <w:r>
              <w:t>O = Dev 1</w:t>
            </w:r>
          </w:p>
        </w:tc>
        <w:tc>
          <w:tcPr>
            <w:tcW w:w="2739" w:type="dxa"/>
          </w:tcPr>
          <w:p w14:paraId="2F5A6F53" w14:textId="6C4749D9" w:rsidR="00D33224" w:rsidRDefault="00E415C3" w:rsidP="00D33224">
            <w:r>
              <w:t>Creating more methods, and setting up atomic actions</w:t>
            </w:r>
          </w:p>
        </w:tc>
        <w:tc>
          <w:tcPr>
            <w:tcW w:w="1224" w:type="dxa"/>
          </w:tcPr>
          <w:p w14:paraId="1C2F456D" w14:textId="77777777" w:rsidR="00D33224" w:rsidRDefault="00D33224" w:rsidP="00D33224">
            <w:r>
              <w:t>160221</w:t>
            </w:r>
          </w:p>
          <w:p w14:paraId="3B6D9F8A" w14:textId="5C8718CC" w:rsidR="00D33224" w:rsidRDefault="00D33224" w:rsidP="00D33224">
            <w:r>
              <w:t>193960</w:t>
            </w:r>
          </w:p>
        </w:tc>
      </w:tr>
      <w:tr w:rsidR="002B1F59" w:rsidRPr="002D7FE3" w14:paraId="33671DB7" w14:textId="77777777" w:rsidTr="000478CF">
        <w:tc>
          <w:tcPr>
            <w:tcW w:w="1546" w:type="dxa"/>
          </w:tcPr>
          <w:p w14:paraId="257B9833" w14:textId="1D5B52D7" w:rsidR="00D33224" w:rsidRDefault="00506CF6" w:rsidP="00D33224">
            <w:r>
              <w:t>Monday October 25</w:t>
            </w:r>
            <w:r w:rsidRPr="00506CF6">
              <w:rPr>
                <w:vertAlign w:val="superscript"/>
              </w:rPr>
              <w:t>th</w:t>
            </w:r>
            <w:r>
              <w:t xml:space="preserve"> 2021</w:t>
            </w:r>
          </w:p>
        </w:tc>
        <w:tc>
          <w:tcPr>
            <w:tcW w:w="1023" w:type="dxa"/>
          </w:tcPr>
          <w:p w14:paraId="118AB505" w14:textId="540090AB" w:rsidR="00D33224" w:rsidRDefault="00AF2E21" w:rsidP="00D33224">
            <w:r>
              <w:t>5:00-6:30pm</w:t>
            </w:r>
          </w:p>
        </w:tc>
        <w:tc>
          <w:tcPr>
            <w:tcW w:w="1005" w:type="dxa"/>
          </w:tcPr>
          <w:p w14:paraId="114F4827" w14:textId="6F2EB046" w:rsidR="00D33224" w:rsidRDefault="00AF2E21" w:rsidP="00D33224">
            <w:r>
              <w:t>1 hour and 30 mins</w:t>
            </w:r>
          </w:p>
        </w:tc>
        <w:tc>
          <w:tcPr>
            <w:tcW w:w="1479" w:type="dxa"/>
          </w:tcPr>
          <w:p w14:paraId="3C6D9913" w14:textId="77777777" w:rsidR="00D33224" w:rsidRDefault="007D04D5" w:rsidP="00D33224">
            <w:r>
              <w:t>D = Dev 1</w:t>
            </w:r>
          </w:p>
          <w:p w14:paraId="298FB0A6" w14:textId="6C2F3BE3" w:rsidR="007D04D5" w:rsidRDefault="007D04D5" w:rsidP="00D33224">
            <w:r>
              <w:t>O = Dev 2</w:t>
            </w:r>
          </w:p>
        </w:tc>
        <w:tc>
          <w:tcPr>
            <w:tcW w:w="2739" w:type="dxa"/>
          </w:tcPr>
          <w:p w14:paraId="087897CA" w14:textId="1A6E75A8" w:rsidR="00D33224" w:rsidRDefault="00E415C3" w:rsidP="00D33224">
            <w:r>
              <w:t>Bug fixing and reducing overhead.</w:t>
            </w:r>
            <w:r w:rsidR="00DE7E5E">
              <w:t xml:space="preserve"> Began multithreading.</w:t>
            </w:r>
          </w:p>
        </w:tc>
        <w:tc>
          <w:tcPr>
            <w:tcW w:w="1224" w:type="dxa"/>
          </w:tcPr>
          <w:p w14:paraId="7AB49B2F" w14:textId="77777777" w:rsidR="00D33224" w:rsidRDefault="00D33224" w:rsidP="00D33224">
            <w:r>
              <w:t>160221</w:t>
            </w:r>
          </w:p>
          <w:p w14:paraId="1563DECD" w14:textId="7DB24179" w:rsidR="00D33224" w:rsidRDefault="00D33224" w:rsidP="00D33224">
            <w:r>
              <w:t>193960</w:t>
            </w:r>
          </w:p>
        </w:tc>
      </w:tr>
      <w:tr w:rsidR="002B1F59" w:rsidRPr="002D7FE3" w14:paraId="5B573EB4" w14:textId="77777777" w:rsidTr="000478CF">
        <w:tc>
          <w:tcPr>
            <w:tcW w:w="1546" w:type="dxa"/>
          </w:tcPr>
          <w:p w14:paraId="4D0BB06B" w14:textId="01AC7FBE" w:rsidR="00D33224" w:rsidRDefault="007159F6" w:rsidP="00D33224">
            <w:r>
              <w:t>Monday November 1</w:t>
            </w:r>
            <w:r w:rsidRPr="007159F6">
              <w:rPr>
                <w:vertAlign w:val="superscript"/>
              </w:rPr>
              <w:t>st</w:t>
            </w:r>
            <w:r>
              <w:t xml:space="preserve"> 2021</w:t>
            </w:r>
          </w:p>
        </w:tc>
        <w:tc>
          <w:tcPr>
            <w:tcW w:w="1023" w:type="dxa"/>
          </w:tcPr>
          <w:p w14:paraId="547BC43F" w14:textId="55A60403" w:rsidR="00D33224" w:rsidRDefault="00A94B25" w:rsidP="00D33224">
            <w:r>
              <w:t>6</w:t>
            </w:r>
            <w:r w:rsidR="00154712">
              <w:t>:</w:t>
            </w:r>
            <w:r>
              <w:t>00</w:t>
            </w:r>
            <w:r w:rsidR="00154712">
              <w:t>-</w:t>
            </w:r>
            <w:r>
              <w:t>8:00</w:t>
            </w:r>
            <w:r w:rsidR="00154712">
              <w:t>pm</w:t>
            </w:r>
          </w:p>
        </w:tc>
        <w:tc>
          <w:tcPr>
            <w:tcW w:w="1005" w:type="dxa"/>
          </w:tcPr>
          <w:p w14:paraId="2B249AC0" w14:textId="6798B9E4" w:rsidR="00D33224" w:rsidRDefault="00126761" w:rsidP="00D33224">
            <w:r>
              <w:t>2 hours</w:t>
            </w:r>
          </w:p>
        </w:tc>
        <w:tc>
          <w:tcPr>
            <w:tcW w:w="1479" w:type="dxa"/>
          </w:tcPr>
          <w:p w14:paraId="56EB877E" w14:textId="77777777" w:rsidR="00D33224" w:rsidRDefault="00126761" w:rsidP="00D33224">
            <w:r>
              <w:t>D = Dev 1</w:t>
            </w:r>
          </w:p>
          <w:p w14:paraId="365186E0" w14:textId="1BFF074F" w:rsidR="00126761" w:rsidRDefault="00126761" w:rsidP="00D33224">
            <w:r>
              <w:t>O = Dev 2</w:t>
            </w:r>
          </w:p>
        </w:tc>
        <w:tc>
          <w:tcPr>
            <w:tcW w:w="2739" w:type="dxa"/>
          </w:tcPr>
          <w:p w14:paraId="70B01205" w14:textId="521532AF" w:rsidR="00D33224" w:rsidRDefault="00C951E6" w:rsidP="00D33224">
            <w:r>
              <w:t>Some</w:t>
            </w:r>
            <w:r w:rsidR="00493D50">
              <w:t xml:space="preserve"> streamlining</w:t>
            </w:r>
            <w:r w:rsidR="002B1F59">
              <w:t>/restructuring.</w:t>
            </w:r>
            <w:r w:rsidR="00493D50">
              <w:t xml:space="preserve"> of existing code.</w:t>
            </w:r>
          </w:p>
        </w:tc>
        <w:tc>
          <w:tcPr>
            <w:tcW w:w="1224" w:type="dxa"/>
          </w:tcPr>
          <w:p w14:paraId="001B7AE9" w14:textId="77777777" w:rsidR="00D33224" w:rsidRDefault="00D33224" w:rsidP="00D33224">
            <w:r>
              <w:t>160221</w:t>
            </w:r>
          </w:p>
          <w:p w14:paraId="2DB03112" w14:textId="3946ED6C" w:rsidR="00D33224" w:rsidRDefault="00D33224" w:rsidP="00D33224">
            <w:r>
              <w:t>193960</w:t>
            </w:r>
          </w:p>
        </w:tc>
      </w:tr>
      <w:tr w:rsidR="002B1F59" w:rsidRPr="002D7FE3" w14:paraId="7A82D3CA" w14:textId="77777777" w:rsidTr="000478CF">
        <w:tc>
          <w:tcPr>
            <w:tcW w:w="1546" w:type="dxa"/>
          </w:tcPr>
          <w:p w14:paraId="12A962A2" w14:textId="07CF18CC" w:rsidR="00D33224" w:rsidRDefault="00A94B25" w:rsidP="00D33224">
            <w:r>
              <w:t>Tuesday November 2</w:t>
            </w:r>
            <w:r w:rsidRPr="00A94B25">
              <w:rPr>
                <w:vertAlign w:val="superscript"/>
              </w:rPr>
              <w:t>nd</w:t>
            </w:r>
            <w:r>
              <w:t xml:space="preserve"> 2021</w:t>
            </w:r>
          </w:p>
        </w:tc>
        <w:tc>
          <w:tcPr>
            <w:tcW w:w="1023" w:type="dxa"/>
          </w:tcPr>
          <w:p w14:paraId="0739929C" w14:textId="1ED853AC" w:rsidR="00D33224" w:rsidRDefault="00A94B25" w:rsidP="00D33224">
            <w:r>
              <w:t>5:30-7:30pm</w:t>
            </w:r>
          </w:p>
        </w:tc>
        <w:tc>
          <w:tcPr>
            <w:tcW w:w="1005" w:type="dxa"/>
          </w:tcPr>
          <w:p w14:paraId="46BA0F29" w14:textId="4102516F" w:rsidR="00D33224" w:rsidRDefault="00275C40" w:rsidP="00D33224">
            <w:r>
              <w:t>2 hours</w:t>
            </w:r>
          </w:p>
        </w:tc>
        <w:tc>
          <w:tcPr>
            <w:tcW w:w="1479" w:type="dxa"/>
          </w:tcPr>
          <w:p w14:paraId="0BC6C1F3" w14:textId="77777777" w:rsidR="00D33224" w:rsidRDefault="00275C40" w:rsidP="00D33224">
            <w:r>
              <w:t>First half:</w:t>
            </w:r>
          </w:p>
          <w:p w14:paraId="0E733BD9" w14:textId="77777777" w:rsidR="00275C40" w:rsidRDefault="00275C40" w:rsidP="00D33224">
            <w:r>
              <w:t>D = Dev 1</w:t>
            </w:r>
          </w:p>
          <w:p w14:paraId="1C1D654E" w14:textId="77777777" w:rsidR="00275C40" w:rsidRDefault="00275C40" w:rsidP="00D33224">
            <w:r>
              <w:t>O = Dev 2</w:t>
            </w:r>
          </w:p>
          <w:p w14:paraId="643CC316" w14:textId="4E2C90DA" w:rsidR="00275C40" w:rsidRDefault="00275C40" w:rsidP="00D33224">
            <w:r>
              <w:t>Second half</w:t>
            </w:r>
            <w:r w:rsidR="00271B19">
              <w:t>:</w:t>
            </w:r>
          </w:p>
          <w:p w14:paraId="1A2751A5" w14:textId="77777777" w:rsidR="00275C40" w:rsidRDefault="00275C40" w:rsidP="00D33224">
            <w:r>
              <w:t>D = Dev 2</w:t>
            </w:r>
          </w:p>
          <w:p w14:paraId="6AE48357" w14:textId="4A1313AC" w:rsidR="00275C40" w:rsidRDefault="00275C40" w:rsidP="00D33224">
            <w:r>
              <w:t>O = Dev 1</w:t>
            </w:r>
          </w:p>
        </w:tc>
        <w:tc>
          <w:tcPr>
            <w:tcW w:w="2739" w:type="dxa"/>
          </w:tcPr>
          <w:p w14:paraId="5B8F8C93" w14:textId="173340C6" w:rsidR="00D33224" w:rsidRDefault="009A418E" w:rsidP="00D33224">
            <w:r>
              <w:t xml:space="preserve">Added file writing, </w:t>
            </w:r>
            <w:r w:rsidR="00A87376">
              <w:t>bug fixing, checked coded against specification.</w:t>
            </w:r>
          </w:p>
        </w:tc>
        <w:tc>
          <w:tcPr>
            <w:tcW w:w="1224" w:type="dxa"/>
          </w:tcPr>
          <w:p w14:paraId="49950DC4" w14:textId="77777777" w:rsidR="00D33224" w:rsidRDefault="00D33224" w:rsidP="00D33224">
            <w:r>
              <w:t>160221</w:t>
            </w:r>
          </w:p>
          <w:p w14:paraId="2D10D9DE" w14:textId="763DE6A6" w:rsidR="00D33224" w:rsidRDefault="00D33224" w:rsidP="00D33224">
            <w:r>
              <w:t>193960</w:t>
            </w:r>
          </w:p>
        </w:tc>
      </w:tr>
      <w:tr w:rsidR="002B1F59" w:rsidRPr="002D7FE3" w14:paraId="04CA8AF3" w14:textId="77777777" w:rsidTr="000478CF">
        <w:tc>
          <w:tcPr>
            <w:tcW w:w="1546" w:type="dxa"/>
          </w:tcPr>
          <w:p w14:paraId="54D14218" w14:textId="595E1266" w:rsidR="00D33224" w:rsidRDefault="00A87376" w:rsidP="00D33224">
            <w:r>
              <w:t>Friday November 5</w:t>
            </w:r>
            <w:r w:rsidRPr="00A87376">
              <w:rPr>
                <w:vertAlign w:val="superscript"/>
              </w:rPr>
              <w:t>th</w:t>
            </w:r>
            <w:r>
              <w:t xml:space="preserve"> 2021</w:t>
            </w:r>
          </w:p>
        </w:tc>
        <w:tc>
          <w:tcPr>
            <w:tcW w:w="1023" w:type="dxa"/>
          </w:tcPr>
          <w:p w14:paraId="7AE169B5" w14:textId="5CC3C5D8" w:rsidR="00D33224" w:rsidRDefault="00A87376" w:rsidP="00D33224">
            <w:r>
              <w:t>9:00-10:00pm</w:t>
            </w:r>
          </w:p>
        </w:tc>
        <w:tc>
          <w:tcPr>
            <w:tcW w:w="1005" w:type="dxa"/>
          </w:tcPr>
          <w:p w14:paraId="34A14089" w14:textId="5F461A2A" w:rsidR="00D33224" w:rsidRDefault="00A87376" w:rsidP="00D33224">
            <w:r>
              <w:t>1 hour</w:t>
            </w:r>
          </w:p>
        </w:tc>
        <w:tc>
          <w:tcPr>
            <w:tcW w:w="1479" w:type="dxa"/>
          </w:tcPr>
          <w:p w14:paraId="563EB173" w14:textId="77777777" w:rsidR="00D33224" w:rsidRDefault="00A87376" w:rsidP="00D33224">
            <w:r>
              <w:t>D = Dev 1</w:t>
            </w:r>
          </w:p>
          <w:p w14:paraId="2935A44F" w14:textId="75E966F3" w:rsidR="00A87376" w:rsidRDefault="00A87376" w:rsidP="00D33224">
            <w:r>
              <w:t>O = Dev 2</w:t>
            </w:r>
          </w:p>
        </w:tc>
        <w:tc>
          <w:tcPr>
            <w:tcW w:w="2739" w:type="dxa"/>
          </w:tcPr>
          <w:p w14:paraId="09ED2AB1" w14:textId="2C183FEC" w:rsidR="00D33224" w:rsidRDefault="006659F6" w:rsidP="00D33224">
            <w:r>
              <w:t>Bug fixing, and discussion on remaining tasks to tack</w:t>
            </w:r>
            <w:r w:rsidR="00F05DFA">
              <w:t>le and code commenting.</w:t>
            </w:r>
          </w:p>
        </w:tc>
        <w:tc>
          <w:tcPr>
            <w:tcW w:w="1224" w:type="dxa"/>
          </w:tcPr>
          <w:p w14:paraId="2AD003D1" w14:textId="77777777" w:rsidR="00D33224" w:rsidRDefault="00D33224" w:rsidP="00D33224">
            <w:r>
              <w:t>160221</w:t>
            </w:r>
          </w:p>
          <w:p w14:paraId="6A8B806B" w14:textId="092F3295" w:rsidR="00D33224" w:rsidRDefault="00D33224" w:rsidP="00D33224">
            <w:r>
              <w:t>193960</w:t>
            </w:r>
          </w:p>
        </w:tc>
      </w:tr>
      <w:tr w:rsidR="002B1F59" w:rsidRPr="002D7FE3" w14:paraId="63389101" w14:textId="77777777" w:rsidTr="000478CF">
        <w:tc>
          <w:tcPr>
            <w:tcW w:w="1546" w:type="dxa"/>
          </w:tcPr>
          <w:p w14:paraId="27E22C0B" w14:textId="6527B446" w:rsidR="00D33224" w:rsidRDefault="00D8027C" w:rsidP="00D33224">
            <w:r>
              <w:t>Sunday November 7</w:t>
            </w:r>
            <w:r w:rsidRPr="00D8027C">
              <w:rPr>
                <w:vertAlign w:val="superscript"/>
              </w:rPr>
              <w:t>th</w:t>
            </w:r>
            <w:r>
              <w:t xml:space="preserve"> 2021</w:t>
            </w:r>
          </w:p>
        </w:tc>
        <w:tc>
          <w:tcPr>
            <w:tcW w:w="1023" w:type="dxa"/>
          </w:tcPr>
          <w:p w14:paraId="2AC07252" w14:textId="22F5ED19" w:rsidR="00D33224" w:rsidRDefault="002060E2" w:rsidP="00D33224">
            <w:r>
              <w:t>5:30-7:</w:t>
            </w:r>
            <w:r w:rsidR="00834B59">
              <w:t>30</w:t>
            </w:r>
            <w:r>
              <w:t>pm</w:t>
            </w:r>
          </w:p>
        </w:tc>
        <w:tc>
          <w:tcPr>
            <w:tcW w:w="1005" w:type="dxa"/>
          </w:tcPr>
          <w:p w14:paraId="33EE82D7" w14:textId="2DEC58F1" w:rsidR="00D33224" w:rsidRDefault="00834B59" w:rsidP="00D33224">
            <w:r>
              <w:t>2 hours</w:t>
            </w:r>
          </w:p>
        </w:tc>
        <w:tc>
          <w:tcPr>
            <w:tcW w:w="1479" w:type="dxa"/>
          </w:tcPr>
          <w:p w14:paraId="222BA61A" w14:textId="77777777" w:rsidR="00D33224" w:rsidRDefault="002060E2" w:rsidP="00D33224">
            <w:r>
              <w:t>D = Dev 2</w:t>
            </w:r>
          </w:p>
          <w:p w14:paraId="601E3DC8" w14:textId="7FB6B154" w:rsidR="002060E2" w:rsidRDefault="002060E2" w:rsidP="00D33224">
            <w:r>
              <w:t>O = Dev 1</w:t>
            </w:r>
          </w:p>
        </w:tc>
        <w:tc>
          <w:tcPr>
            <w:tcW w:w="2739" w:type="dxa"/>
          </w:tcPr>
          <w:p w14:paraId="03350D08" w14:textId="248EFE2E" w:rsidR="00194AB8" w:rsidRDefault="00DE6909" w:rsidP="00D33224">
            <w:r>
              <w:t>Running, testing and fixing remaining bugs</w:t>
            </w:r>
            <w:r w:rsidR="00194AB8">
              <w:t>, and code commenting.</w:t>
            </w:r>
          </w:p>
        </w:tc>
        <w:tc>
          <w:tcPr>
            <w:tcW w:w="1224" w:type="dxa"/>
          </w:tcPr>
          <w:p w14:paraId="105AAA8F" w14:textId="77777777" w:rsidR="00D33224" w:rsidRDefault="00D33224" w:rsidP="00D33224">
            <w:r>
              <w:t>160221</w:t>
            </w:r>
          </w:p>
          <w:p w14:paraId="2541AA8C" w14:textId="014DFC3B" w:rsidR="00D33224" w:rsidRDefault="00D33224" w:rsidP="00D33224">
            <w:r>
              <w:t>193960</w:t>
            </w:r>
          </w:p>
        </w:tc>
      </w:tr>
      <w:tr w:rsidR="00A97E63" w:rsidRPr="002D7FE3" w14:paraId="51E646C6" w14:textId="77777777" w:rsidTr="000478CF">
        <w:tc>
          <w:tcPr>
            <w:tcW w:w="1546" w:type="dxa"/>
          </w:tcPr>
          <w:p w14:paraId="288D30BE" w14:textId="7D6E3298" w:rsidR="00A97E63" w:rsidRDefault="009C45E9" w:rsidP="00A97E63">
            <w:r>
              <w:t>Tuesday November 9</w:t>
            </w:r>
            <w:r w:rsidRPr="009C45E9">
              <w:rPr>
                <w:vertAlign w:val="superscript"/>
              </w:rPr>
              <w:t>th</w:t>
            </w:r>
            <w:r>
              <w:t xml:space="preserve"> 2021</w:t>
            </w:r>
          </w:p>
        </w:tc>
        <w:tc>
          <w:tcPr>
            <w:tcW w:w="1023" w:type="dxa"/>
          </w:tcPr>
          <w:p w14:paraId="4B93AD22" w14:textId="56A8B439" w:rsidR="00A97E63" w:rsidRDefault="009C45E9" w:rsidP="00A97E63">
            <w:r>
              <w:t>5:30-7</w:t>
            </w:r>
            <w:r w:rsidR="00553989">
              <w:t>:</w:t>
            </w:r>
            <w:r w:rsidR="00C517C1">
              <w:t>30</w:t>
            </w:r>
            <w:r>
              <w:t>pm</w:t>
            </w:r>
          </w:p>
        </w:tc>
        <w:tc>
          <w:tcPr>
            <w:tcW w:w="1005" w:type="dxa"/>
          </w:tcPr>
          <w:p w14:paraId="7B65CF75" w14:textId="4DF664C2" w:rsidR="00235815" w:rsidRDefault="00CE4E8F" w:rsidP="00A97E63">
            <w:r>
              <w:t>2 hours</w:t>
            </w:r>
          </w:p>
        </w:tc>
        <w:tc>
          <w:tcPr>
            <w:tcW w:w="1479" w:type="dxa"/>
          </w:tcPr>
          <w:p w14:paraId="6438C1B9" w14:textId="77777777" w:rsidR="00834B59" w:rsidRDefault="00BF602C" w:rsidP="00A97E63">
            <w:r>
              <w:t>First half:</w:t>
            </w:r>
          </w:p>
          <w:p w14:paraId="0EF0C4A5" w14:textId="1DFC1EDF" w:rsidR="00BF602C" w:rsidRDefault="00BF602C" w:rsidP="00A97E63">
            <w:r>
              <w:t xml:space="preserve">D = Dev </w:t>
            </w:r>
            <w:r w:rsidR="00D2286A">
              <w:t>2</w:t>
            </w:r>
          </w:p>
          <w:p w14:paraId="5BCE6DB3" w14:textId="664514DA" w:rsidR="00BF602C" w:rsidRDefault="00BF602C" w:rsidP="00A97E63">
            <w:r>
              <w:t xml:space="preserve">O = Dev </w:t>
            </w:r>
            <w:r w:rsidR="00D2286A">
              <w:t>1</w:t>
            </w:r>
          </w:p>
          <w:p w14:paraId="436C7AEC" w14:textId="77777777" w:rsidR="00BF602C" w:rsidRDefault="00BF602C" w:rsidP="00A97E63">
            <w:r>
              <w:t>Second half:</w:t>
            </w:r>
          </w:p>
          <w:p w14:paraId="4CAEFBF2" w14:textId="77777777" w:rsidR="00BF602C" w:rsidRDefault="00D2286A" w:rsidP="00A97E63">
            <w:r>
              <w:t>D = Dev 1</w:t>
            </w:r>
          </w:p>
          <w:p w14:paraId="0BD4C11B" w14:textId="620C664D" w:rsidR="00D2286A" w:rsidRDefault="00D2286A" w:rsidP="00A97E63">
            <w:r>
              <w:t>O = Dev 2</w:t>
            </w:r>
          </w:p>
        </w:tc>
        <w:tc>
          <w:tcPr>
            <w:tcW w:w="2739" w:type="dxa"/>
          </w:tcPr>
          <w:p w14:paraId="7C00D730" w14:textId="72A9926C" w:rsidR="00A97E63" w:rsidRDefault="00DA5743" w:rsidP="00A97E63">
            <w:r>
              <w:t>Finish report, final bug fixes. Final review of project to make any last minute changes. Submission.</w:t>
            </w:r>
          </w:p>
        </w:tc>
        <w:tc>
          <w:tcPr>
            <w:tcW w:w="1224" w:type="dxa"/>
          </w:tcPr>
          <w:p w14:paraId="401F5D70" w14:textId="77777777" w:rsidR="00A97E63" w:rsidRDefault="00A97E63" w:rsidP="00A97E63">
            <w:r>
              <w:t>160221</w:t>
            </w:r>
          </w:p>
          <w:p w14:paraId="474C36FC" w14:textId="0E505C8B" w:rsidR="00A97E63" w:rsidRPr="00A97E63" w:rsidRDefault="00A97E63" w:rsidP="00A97E63">
            <w:r>
              <w:t>193960</w:t>
            </w:r>
          </w:p>
        </w:tc>
      </w:tr>
    </w:tbl>
    <w:p w14:paraId="7F87D6A3" w14:textId="417B7F74" w:rsidR="002D46CF" w:rsidRDefault="002D46CF" w:rsidP="002D46CF">
      <w:pPr>
        <w:rPr>
          <w:u w:val="single"/>
        </w:rPr>
      </w:pPr>
    </w:p>
    <w:p w14:paraId="39D56580" w14:textId="4AA3A99B" w:rsidR="00AC2EF6" w:rsidRDefault="00AC2EF6" w:rsidP="002D46CF">
      <w:pPr>
        <w:rPr>
          <w:u w:val="single"/>
        </w:rPr>
      </w:pPr>
    </w:p>
    <w:p w14:paraId="03AE6B71" w14:textId="33507BAA" w:rsidR="00AC2EF6" w:rsidRDefault="00AC2EF6" w:rsidP="00AC2EF6">
      <w:pPr>
        <w:jc w:val="center"/>
        <w:rPr>
          <w:b/>
          <w:bCs/>
        </w:rPr>
      </w:pPr>
      <w:r>
        <w:rPr>
          <w:b/>
          <w:bCs/>
        </w:rPr>
        <w:lastRenderedPageBreak/>
        <w:t>Design Choices:</w:t>
      </w:r>
    </w:p>
    <w:p w14:paraId="76E52383" w14:textId="7F0C40DD" w:rsidR="00471C06" w:rsidRDefault="00136106" w:rsidP="00AC2EF6">
      <w:r>
        <w:t xml:space="preserve">We originally considered handling ensuring that bags contained enough pebbles for the </w:t>
      </w:r>
      <w:r w:rsidR="004E38D0">
        <w:t>game</w:t>
      </w:r>
      <w:r>
        <w:t xml:space="preserve"> in the code</w:t>
      </w:r>
      <w:r w:rsidR="00471C06">
        <w:t>. W</w:t>
      </w:r>
      <w:r>
        <w:t xml:space="preserve">ith the idea </w:t>
      </w:r>
      <w:r w:rsidR="00471C06">
        <w:t xml:space="preserve">behind this </w:t>
      </w:r>
      <w:r>
        <w:t>being that when user</w:t>
      </w:r>
      <w:r w:rsidR="004E38D0">
        <w:t xml:space="preserve"> is</w:t>
      </w:r>
      <w:r>
        <w:t xml:space="preserve"> entering files</w:t>
      </w:r>
      <w:r w:rsidR="00232891">
        <w:t>,</w:t>
      </w:r>
      <w:r>
        <w:t xml:space="preserve"> they are really just entering a distribution of weights to create the probability they would like to have for their game</w:t>
      </w:r>
      <w:r w:rsidR="00232891">
        <w:t xml:space="preserve"> (due to the fact that pebbles are drawn at random the only way to increase the probability of a certain weight is to increase the amount of pebbles of that weight in a bag).</w:t>
      </w:r>
    </w:p>
    <w:p w14:paraId="669A58FA" w14:textId="68E6BCC8" w:rsidR="00471C06" w:rsidRDefault="00802BE3" w:rsidP="00AC2EF6">
      <w:r>
        <w:t>Hence,</w:t>
      </w:r>
      <w:r w:rsidR="00232891">
        <w:t xml:space="preserve"> we thought about</w:t>
      </w:r>
      <w:r>
        <w:t xml:space="preserve"> implementing this by</w:t>
      </w:r>
      <w:r w:rsidR="00232891">
        <w:t xml:space="preserve"> taking this distribution and duplicating it until the total pebbles </w:t>
      </w:r>
      <w:r>
        <w:t>were</w:t>
      </w:r>
      <w:r w:rsidR="00232891">
        <w:t xml:space="preserve"> greater than 11 </w:t>
      </w:r>
      <w:r>
        <w:t xml:space="preserve">to make it valid for 1 player, </w:t>
      </w:r>
      <w:r w:rsidR="00232891">
        <w:t>and then to duplicate this new distribution for as many players as the user entered to ensure the game would be playable</w:t>
      </w:r>
      <w:r>
        <w:t xml:space="preserve"> for whatever number of players the user entered as well regardless of the original amount of pebbles taken from the flies. This would all be done</w:t>
      </w:r>
      <w:r w:rsidR="00232891">
        <w:t xml:space="preserve"> while maintaining the probability distribution that the user entere</w:t>
      </w:r>
      <w:r>
        <w:t>d as the number of pebbles is simply correct</w:t>
      </w:r>
      <w:r w:rsidR="001C1413">
        <w:t>ed</w:t>
      </w:r>
      <w:r>
        <w:t xml:space="preserve"> through duplication so the frequency of a certain pebble weight would never change.</w:t>
      </w:r>
    </w:p>
    <w:p w14:paraId="31A4FABB" w14:textId="10B2D66A" w:rsidR="00AC2EF6" w:rsidRDefault="00471C06" w:rsidP="00AC2EF6">
      <w:r>
        <w:t>We eventually decided not to handle this for the user as it was</w:t>
      </w:r>
      <w:r w:rsidR="00375920">
        <w:t xml:space="preserve"> quite</w:t>
      </w:r>
      <w:r>
        <w:t xml:space="preserve"> similar to</w:t>
      </w:r>
      <w:r w:rsidR="00B71782">
        <w:t xml:space="preserve"> </w:t>
      </w:r>
      <w:r>
        <w:t>the idea of the user entering files that</w:t>
      </w:r>
      <w:r w:rsidR="00B71782">
        <w:t xml:space="preserve"> that contained a distribution of pebble weights that would make it so that a hand could never </w:t>
      </w:r>
      <w:r w:rsidR="00A072EF">
        <w:t>hold a weight of 100</w:t>
      </w:r>
      <w:r w:rsidR="002A7971">
        <w:t>. Therefore</w:t>
      </w:r>
      <w:r w:rsidR="00B17FED">
        <w:t xml:space="preserve"> for continuity’s sake we chose to simply return to the user that they did not have enough pebbles in one of their entered files.</w:t>
      </w:r>
    </w:p>
    <w:p w14:paraId="37D860B9" w14:textId="30884D3C" w:rsidR="002707EC" w:rsidRPr="00136106" w:rsidRDefault="002707EC" w:rsidP="00AC2EF6">
      <w:r>
        <w:t>We chose not to handle distributions of pebble weights that make a hand reaching 100 impossible and just to let the code run</w:t>
      </w:r>
      <w:r w:rsidR="00D618DE">
        <w:t>.</w:t>
      </w:r>
      <w:r>
        <w:t xml:space="preserve"> </w:t>
      </w:r>
      <w:r w:rsidR="00D618DE">
        <w:t>This is because</w:t>
      </w:r>
      <w:r>
        <w:t xml:space="preserve"> it </w:t>
      </w:r>
      <w:r w:rsidR="00D61518">
        <w:t>will often be</w:t>
      </w:r>
      <w:r>
        <w:t xml:space="preserve"> virtually impossible to account for all </w:t>
      </w:r>
      <w:r w:rsidR="00D61518">
        <w:t xml:space="preserve">the </w:t>
      </w:r>
      <w:r>
        <w:t>permutations</w:t>
      </w:r>
      <w:r w:rsidR="00D618DE">
        <w:t xml:space="preserve"> of total weight in a hand</w:t>
      </w:r>
      <w:r>
        <w:t xml:space="preserve"> of </w:t>
      </w:r>
      <w:r w:rsidR="00D61518">
        <w:t>the total distribution</w:t>
      </w:r>
      <w:r w:rsidR="0005110D">
        <w:t xml:space="preserve"> of pebble weights</w:t>
      </w:r>
      <w:r w:rsidR="00D61518">
        <w:t xml:space="preserve"> across all 3 bags.</w:t>
      </w:r>
      <w:r w:rsidR="0033454A">
        <w:t xml:space="preserve"> So while it would be feasible to create methods to catch certain constraints (such as checking whether there were pebbles in the bags that make it impossible to get 100 with them in your hand), we found that for it to make enough of a difference that we wanted to implement it the method would have to brute-force its way through permutations which became completely infeasible as number of player/number of pebbles increases, or to use approximations which could still become infeasible and was also quite complicated to implement.</w:t>
      </w:r>
    </w:p>
    <w:sectPr w:rsidR="002707EC" w:rsidRPr="0013610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tbQ0NzU3MDMwMrJU0lEKTi0uzszPAykwrAUAyobZvSwAAAA="/>
  </w:docVars>
  <w:rsids>
    <w:rsidRoot w:val="007A42B8"/>
    <w:rsid w:val="00037BD0"/>
    <w:rsid w:val="000478CF"/>
    <w:rsid w:val="0005110D"/>
    <w:rsid w:val="000A4B5D"/>
    <w:rsid w:val="000C404E"/>
    <w:rsid w:val="00126761"/>
    <w:rsid w:val="00136106"/>
    <w:rsid w:val="0014248A"/>
    <w:rsid w:val="00154712"/>
    <w:rsid w:val="00194AB8"/>
    <w:rsid w:val="001C1413"/>
    <w:rsid w:val="002003A3"/>
    <w:rsid w:val="002060E2"/>
    <w:rsid w:val="00232891"/>
    <w:rsid w:val="00233ADC"/>
    <w:rsid w:val="00235815"/>
    <w:rsid w:val="002506AC"/>
    <w:rsid w:val="002707EC"/>
    <w:rsid w:val="00271B19"/>
    <w:rsid w:val="00275C40"/>
    <w:rsid w:val="002A7971"/>
    <w:rsid w:val="002B1F59"/>
    <w:rsid w:val="002D46CF"/>
    <w:rsid w:val="002D654D"/>
    <w:rsid w:val="002D7FE3"/>
    <w:rsid w:val="002E6A50"/>
    <w:rsid w:val="0033454A"/>
    <w:rsid w:val="00375920"/>
    <w:rsid w:val="003B4BBE"/>
    <w:rsid w:val="004032F7"/>
    <w:rsid w:val="00431122"/>
    <w:rsid w:val="00471C06"/>
    <w:rsid w:val="00493D50"/>
    <w:rsid w:val="004E38D0"/>
    <w:rsid w:val="004F03FE"/>
    <w:rsid w:val="00506CF6"/>
    <w:rsid w:val="00515670"/>
    <w:rsid w:val="005537A4"/>
    <w:rsid w:val="00553989"/>
    <w:rsid w:val="00555ACC"/>
    <w:rsid w:val="00604809"/>
    <w:rsid w:val="006659F6"/>
    <w:rsid w:val="006A5D69"/>
    <w:rsid w:val="006C2EE4"/>
    <w:rsid w:val="00705789"/>
    <w:rsid w:val="0070730A"/>
    <w:rsid w:val="007159F6"/>
    <w:rsid w:val="007834F5"/>
    <w:rsid w:val="007910D7"/>
    <w:rsid w:val="007A42B8"/>
    <w:rsid w:val="007D04D5"/>
    <w:rsid w:val="00800653"/>
    <w:rsid w:val="00802BE3"/>
    <w:rsid w:val="008270FE"/>
    <w:rsid w:val="00832A00"/>
    <w:rsid w:val="00834B59"/>
    <w:rsid w:val="0086053C"/>
    <w:rsid w:val="008B7E84"/>
    <w:rsid w:val="008E27D8"/>
    <w:rsid w:val="008E28BD"/>
    <w:rsid w:val="008E3DFB"/>
    <w:rsid w:val="008E4839"/>
    <w:rsid w:val="009055F6"/>
    <w:rsid w:val="009A418E"/>
    <w:rsid w:val="009C45E9"/>
    <w:rsid w:val="009F7BD0"/>
    <w:rsid w:val="00A072EF"/>
    <w:rsid w:val="00A51623"/>
    <w:rsid w:val="00A61010"/>
    <w:rsid w:val="00A65F61"/>
    <w:rsid w:val="00A87376"/>
    <w:rsid w:val="00A94B25"/>
    <w:rsid w:val="00A97E63"/>
    <w:rsid w:val="00AC2EF6"/>
    <w:rsid w:val="00AF2E21"/>
    <w:rsid w:val="00B17FED"/>
    <w:rsid w:val="00B71782"/>
    <w:rsid w:val="00B932C6"/>
    <w:rsid w:val="00BB2C24"/>
    <w:rsid w:val="00BF602C"/>
    <w:rsid w:val="00C517C1"/>
    <w:rsid w:val="00C6498E"/>
    <w:rsid w:val="00C951E6"/>
    <w:rsid w:val="00CE4E8F"/>
    <w:rsid w:val="00CF5311"/>
    <w:rsid w:val="00CF589D"/>
    <w:rsid w:val="00D2286A"/>
    <w:rsid w:val="00D33224"/>
    <w:rsid w:val="00D61518"/>
    <w:rsid w:val="00D618DE"/>
    <w:rsid w:val="00D8027C"/>
    <w:rsid w:val="00D83B05"/>
    <w:rsid w:val="00DA5743"/>
    <w:rsid w:val="00DB0597"/>
    <w:rsid w:val="00DC559D"/>
    <w:rsid w:val="00DE6909"/>
    <w:rsid w:val="00DE7E5E"/>
    <w:rsid w:val="00E02CAA"/>
    <w:rsid w:val="00E2773A"/>
    <w:rsid w:val="00E415C3"/>
    <w:rsid w:val="00E50DC1"/>
    <w:rsid w:val="00E94B9F"/>
    <w:rsid w:val="00EC2A23"/>
    <w:rsid w:val="00ED1510"/>
    <w:rsid w:val="00F05DFA"/>
    <w:rsid w:val="00F32E79"/>
    <w:rsid w:val="00F42536"/>
    <w:rsid w:val="00FB69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B6C5C"/>
  <w15:chartTrackingRefBased/>
  <w15:docId w15:val="{EB52F4B9-5422-4BF3-89D4-376DF3958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D7F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TotalTime>
  <Pages>2</Pages>
  <Words>603</Words>
  <Characters>3440</Characters>
  <Application>Microsoft Office Word</Application>
  <DocSecurity>0</DocSecurity>
  <Lines>28</Lines>
  <Paragraphs>8</Paragraphs>
  <ScaleCrop>false</ScaleCrop>
  <Company/>
  <LinksUpToDate>false</LinksUpToDate>
  <CharactersWithSpaces>4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ola, Graham</dc:creator>
  <cp:keywords/>
  <dc:description/>
  <cp:lastModifiedBy>Faiola, Graham</cp:lastModifiedBy>
  <cp:revision>120</cp:revision>
  <dcterms:created xsi:type="dcterms:W3CDTF">2021-11-08T15:46:00Z</dcterms:created>
  <dcterms:modified xsi:type="dcterms:W3CDTF">2021-11-08T17:26:00Z</dcterms:modified>
</cp:coreProperties>
</file>